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1CFD9" w14:textId="581A09A6" w:rsidR="002F5F08" w:rsidRPr="00D444FA" w:rsidRDefault="00571C7C" w:rsidP="002F5F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СНОВИ НАУКОВИХ ДОСЛІДЖЕНЬ</w:t>
      </w:r>
    </w:p>
    <w:p w14:paraId="1A4F70EE" w14:textId="77777777" w:rsidR="002F5F08" w:rsidRPr="00D444FA" w:rsidRDefault="002F5F08" w:rsidP="002F5F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FB26B4" w14:textId="72C515AA" w:rsidR="002F5F08" w:rsidRPr="00D444FA" w:rsidRDefault="00423E3D" w:rsidP="002F5F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К</w:t>
      </w:r>
      <w:r w:rsidRPr="00423E3D">
        <w:rPr>
          <w:rFonts w:ascii="Times New Roman" w:hAnsi="Times New Roman" w:cs="Times New Roman"/>
          <w:b/>
          <w:sz w:val="24"/>
          <w:szCs w:val="24"/>
        </w:rPr>
        <w:t>афедр</w:t>
      </w:r>
      <w:r>
        <w:rPr>
          <w:rFonts w:ascii="Times New Roman" w:hAnsi="Times New Roman" w:cs="Times New Roman"/>
          <w:b/>
          <w:sz w:val="24"/>
          <w:szCs w:val="24"/>
        </w:rPr>
        <w:t>а</w:t>
      </w:r>
      <w:r w:rsidRPr="00423E3D">
        <w:rPr>
          <w:rFonts w:ascii="Times New Roman" w:hAnsi="Times New Roman" w:cs="Times New Roman"/>
          <w:b/>
          <w:sz w:val="24"/>
          <w:szCs w:val="24"/>
        </w:rPr>
        <w:t xml:space="preserve"> садівництва ім. проф. В. Л. Симиренка</w:t>
      </w:r>
    </w:p>
    <w:p w14:paraId="03088B5B" w14:textId="77777777" w:rsidR="00E56970" w:rsidRPr="00D444FA" w:rsidRDefault="00E56970" w:rsidP="00E5697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Агробіологічний факультет</w:t>
      </w:r>
    </w:p>
    <w:p w14:paraId="79D6CBDE" w14:textId="77777777" w:rsidR="002F5F08" w:rsidRPr="00D444FA" w:rsidRDefault="002F5F08" w:rsidP="002F5F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3"/>
      </w:tblGrid>
      <w:tr w:rsidR="002F5F08" w:rsidRPr="00D444FA" w14:paraId="541B7D6A" w14:textId="77777777" w:rsidTr="00106CC5">
        <w:tc>
          <w:tcPr>
            <w:tcW w:w="3686" w:type="dxa"/>
            <w:vAlign w:val="center"/>
          </w:tcPr>
          <w:p w14:paraId="4057EB21" w14:textId="595EBB3E" w:rsidR="002F5F08" w:rsidRPr="00D444FA" w:rsidRDefault="002F5F08" w:rsidP="00106CC5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</w:t>
            </w:r>
            <w:r w:rsidR="00423E3D">
              <w:t xml:space="preserve"> </w:t>
            </w:r>
            <w:r w:rsidR="00423E3D" w:rsidRPr="00423E3D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В. М. Меженський</w:t>
            </w:r>
          </w:p>
        </w:tc>
        <w:tc>
          <w:tcPr>
            <w:tcW w:w="5943" w:type="dxa"/>
            <w:vAlign w:val="center"/>
          </w:tcPr>
          <w:p w14:paraId="07E4158D" w14:textId="563F4E29" w:rsidR="002F5F08" w:rsidRPr="00D444FA" w:rsidRDefault="00423E3D" w:rsidP="00423E3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23E3D">
              <w:rPr>
                <w:rFonts w:ascii="Times New Roman" w:hAnsi="Times New Roman" w:cs="Times New Roman"/>
                <w:b/>
                <w:sz w:val="24"/>
                <w:szCs w:val="24"/>
              </w:rPr>
              <w:t>В. М. Меженський</w:t>
            </w:r>
          </w:p>
        </w:tc>
      </w:tr>
      <w:tr w:rsidR="002F5F08" w:rsidRPr="00D444FA" w14:paraId="28E7A4FC" w14:textId="77777777" w:rsidTr="00106CC5">
        <w:tc>
          <w:tcPr>
            <w:tcW w:w="3686" w:type="dxa"/>
            <w:vAlign w:val="center"/>
          </w:tcPr>
          <w:p w14:paraId="3DA73861" w14:textId="77777777" w:rsidR="002F5F08" w:rsidRPr="00D444FA" w:rsidRDefault="002F5F08" w:rsidP="00106CC5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532AB827" w14:textId="59F83948" w:rsidR="002F5F08" w:rsidRPr="00D444FA" w:rsidRDefault="00F30959" w:rsidP="00423E3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2F5F08" w:rsidRPr="00D444FA" w14:paraId="017B46A4" w14:textId="77777777" w:rsidTr="00106CC5">
        <w:tc>
          <w:tcPr>
            <w:tcW w:w="3686" w:type="dxa"/>
            <w:vAlign w:val="center"/>
          </w:tcPr>
          <w:p w14:paraId="59B111D7" w14:textId="77777777" w:rsidR="002F5F08" w:rsidRPr="00D444FA" w:rsidRDefault="002F5F08" w:rsidP="00106CC5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</w:t>
            </w: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вітн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й</w:t>
            </w: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ступ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нь</w:t>
            </w:r>
          </w:p>
        </w:tc>
        <w:tc>
          <w:tcPr>
            <w:tcW w:w="5943" w:type="dxa"/>
            <w:vAlign w:val="center"/>
          </w:tcPr>
          <w:p w14:paraId="79064B14" w14:textId="77777777" w:rsidR="002F5F08" w:rsidRPr="00D444FA" w:rsidRDefault="002F5F08" w:rsidP="00423E3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2F5F08" w:rsidRPr="00D444FA" w14:paraId="2AC96596" w14:textId="77777777" w:rsidTr="00106CC5">
        <w:tc>
          <w:tcPr>
            <w:tcW w:w="3686" w:type="dxa"/>
            <w:vAlign w:val="center"/>
          </w:tcPr>
          <w:p w14:paraId="7151A52B" w14:textId="77777777" w:rsidR="002F5F08" w:rsidRPr="00D444FA" w:rsidRDefault="002F5F08" w:rsidP="00106CC5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643A472D" w14:textId="77777777" w:rsidR="002F5F08" w:rsidRPr="00D444FA" w:rsidRDefault="00E56970" w:rsidP="00423E3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  <w:tr w:rsidR="002F5F08" w:rsidRPr="00D444FA" w14:paraId="6BB3B206" w14:textId="77777777" w:rsidTr="00106CC5">
        <w:tc>
          <w:tcPr>
            <w:tcW w:w="3686" w:type="dxa"/>
            <w:vAlign w:val="center"/>
          </w:tcPr>
          <w:p w14:paraId="0B4AF5F9" w14:textId="77777777" w:rsidR="002F5F08" w:rsidRPr="00D444FA" w:rsidRDefault="002F5F08" w:rsidP="00106CC5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55CB1A10" w14:textId="77777777" w:rsidR="002F5F08" w:rsidRPr="00D444FA" w:rsidRDefault="002F5F08" w:rsidP="00423E3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Е</w:t>
            </w: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кзамен</w:t>
            </w:r>
          </w:p>
        </w:tc>
      </w:tr>
      <w:tr w:rsidR="002F5F08" w:rsidRPr="00D444FA" w14:paraId="249F9CC0" w14:textId="77777777" w:rsidTr="00106CC5">
        <w:tc>
          <w:tcPr>
            <w:tcW w:w="3686" w:type="dxa"/>
            <w:vAlign w:val="center"/>
          </w:tcPr>
          <w:p w14:paraId="67C184B1" w14:textId="77777777" w:rsidR="002F5F08" w:rsidRPr="00D444FA" w:rsidRDefault="002F5F08" w:rsidP="00106CC5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060C6587" w14:textId="77777777" w:rsidR="002F5F08" w:rsidRPr="00D444FA" w:rsidRDefault="00E56970" w:rsidP="00423E3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0</w:t>
            </w:r>
            <w:r w:rsidR="002F5F08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2F5F08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лекцій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  <w:r w:rsidR="002F5F08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практичних чи лабораторних)</w:t>
            </w:r>
          </w:p>
        </w:tc>
      </w:tr>
    </w:tbl>
    <w:p w14:paraId="1A4D27C7" w14:textId="77777777" w:rsidR="002F5F08" w:rsidRPr="00D444FA" w:rsidRDefault="002F5F08" w:rsidP="002F5F0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FBAF59" w14:textId="77777777" w:rsidR="002F5F08" w:rsidRPr="00D444FA" w:rsidRDefault="002F5F08" w:rsidP="002F5F0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E82A9B1" w14:textId="0EB767FA" w:rsidR="002F5F08" w:rsidRDefault="002F5F08" w:rsidP="002F5F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2D1CA21C" w14:textId="00BB03E4" w:rsidR="00CD2E09" w:rsidRPr="00CD2E09" w:rsidRDefault="00527600" w:rsidP="00CD2E09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Курс "Основи наукових досліджень" дозволить не тільки підготуватися і найкраще </w:t>
      </w:r>
      <w:r w:rsidR="00F44096">
        <w:rPr>
          <w:rFonts w:ascii="Times New Roman" w:hAnsi="Times New Roman" w:cs="Times New Roman"/>
          <w:bCs/>
          <w:sz w:val="24"/>
          <w:szCs w:val="24"/>
        </w:rPr>
        <w:t xml:space="preserve">закласти </w:t>
      </w:r>
      <w:r w:rsidR="00F44096" w:rsidRPr="00CD2E09">
        <w:rPr>
          <w:rFonts w:ascii="Times New Roman" w:hAnsi="Times New Roman" w:cs="Times New Roman"/>
          <w:iCs/>
          <w:sz w:val="24"/>
          <w:szCs w:val="24"/>
        </w:rPr>
        <w:t>дослід у навчальній лабораторії "Плодоовочевий сад"</w:t>
      </w:r>
      <w:r w:rsidR="00F44096">
        <w:rPr>
          <w:rFonts w:ascii="Times New Roman" w:hAnsi="Times New Roman" w:cs="Times New Roman"/>
          <w:iCs/>
          <w:sz w:val="24"/>
          <w:szCs w:val="24"/>
        </w:rPr>
        <w:t xml:space="preserve"> або в іншому місці</w:t>
      </w:r>
      <w:r w:rsidR="00F44096" w:rsidRPr="00CD2E09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E96C89">
        <w:rPr>
          <w:rFonts w:ascii="Times New Roman" w:hAnsi="Times New Roman" w:cs="Times New Roman"/>
          <w:iCs/>
          <w:sz w:val="24"/>
          <w:szCs w:val="24"/>
        </w:rPr>
        <w:t xml:space="preserve">якісно </w:t>
      </w:r>
      <w:r>
        <w:rPr>
          <w:rFonts w:ascii="Times New Roman" w:hAnsi="Times New Roman" w:cs="Times New Roman"/>
          <w:bCs/>
          <w:sz w:val="24"/>
          <w:szCs w:val="24"/>
        </w:rPr>
        <w:t xml:space="preserve">виконати </w:t>
      </w:r>
      <w:r w:rsidR="00E96C89">
        <w:rPr>
          <w:rFonts w:ascii="Times New Roman" w:hAnsi="Times New Roman" w:cs="Times New Roman"/>
          <w:bCs/>
          <w:sz w:val="24"/>
          <w:szCs w:val="24"/>
        </w:rPr>
        <w:t xml:space="preserve">дипломний проєкт, будь-яку </w:t>
      </w:r>
      <w:r>
        <w:rPr>
          <w:rFonts w:ascii="Times New Roman" w:hAnsi="Times New Roman" w:cs="Times New Roman"/>
          <w:bCs/>
          <w:sz w:val="24"/>
          <w:szCs w:val="24"/>
        </w:rPr>
        <w:t xml:space="preserve">наукову роботу чи якесь завдання під </w:t>
      </w:r>
      <w:r w:rsidR="00F44096">
        <w:rPr>
          <w:rFonts w:ascii="Times New Roman" w:hAnsi="Times New Roman" w:cs="Times New Roman"/>
          <w:bCs/>
          <w:sz w:val="24"/>
          <w:szCs w:val="24"/>
        </w:rPr>
        <w:t xml:space="preserve">час </w:t>
      </w:r>
      <w:r>
        <w:rPr>
          <w:rFonts w:ascii="Times New Roman" w:hAnsi="Times New Roman" w:cs="Times New Roman"/>
          <w:bCs/>
          <w:sz w:val="24"/>
          <w:szCs w:val="24"/>
        </w:rPr>
        <w:t xml:space="preserve">навчання в університеті, а й підвищить вашу конкурентоздатність </w:t>
      </w:r>
      <w:r w:rsidR="0064093C">
        <w:rPr>
          <w:rFonts w:ascii="Times New Roman" w:hAnsi="Times New Roman" w:cs="Times New Roman"/>
          <w:bCs/>
          <w:sz w:val="24"/>
          <w:szCs w:val="24"/>
        </w:rPr>
        <w:t>на ринку праці й навіть у повсякденному житті</w:t>
      </w:r>
      <w:r>
        <w:rPr>
          <w:rFonts w:ascii="Times New Roman" w:hAnsi="Times New Roman" w:cs="Times New Roman"/>
          <w:bCs/>
          <w:sz w:val="24"/>
          <w:szCs w:val="24"/>
        </w:rPr>
        <w:t>, бо л</w:t>
      </w:r>
      <w:r w:rsidRPr="00CD2E09">
        <w:rPr>
          <w:rFonts w:ascii="Times New Roman" w:hAnsi="Times New Roman" w:cs="Times New Roman"/>
          <w:bCs/>
          <w:sz w:val="24"/>
          <w:szCs w:val="24"/>
        </w:rPr>
        <w:t>юдина</w:t>
      </w:r>
      <w:r>
        <w:rPr>
          <w:rFonts w:ascii="Times New Roman" w:hAnsi="Times New Roman" w:cs="Times New Roman"/>
          <w:bCs/>
          <w:sz w:val="24"/>
          <w:szCs w:val="24"/>
        </w:rPr>
        <w:t xml:space="preserve"> постійно щось планує, спостерігає за довколишнім світом, висуває гіпотези</w:t>
      </w:r>
      <w:r w:rsidR="0064093C">
        <w:rPr>
          <w:rFonts w:ascii="Times New Roman" w:hAnsi="Times New Roman" w:cs="Times New Roman"/>
          <w:bCs/>
          <w:sz w:val="24"/>
          <w:szCs w:val="24"/>
        </w:rPr>
        <w:t xml:space="preserve"> й припущення</w:t>
      </w:r>
      <w:r>
        <w:rPr>
          <w:rFonts w:ascii="Times New Roman" w:hAnsi="Times New Roman" w:cs="Times New Roman"/>
          <w:bCs/>
          <w:sz w:val="24"/>
          <w:szCs w:val="24"/>
        </w:rPr>
        <w:t>, розв'язує різноманітні завдання. "Елементарно, доктор Ватсон", – казав Шерлок Холмс, застосовуючи методи аналіз</w:t>
      </w:r>
      <w:r w:rsidR="00F44096">
        <w:rPr>
          <w:rFonts w:ascii="Times New Roman" w:hAnsi="Times New Roman" w:cs="Times New Roman"/>
          <w:bCs/>
          <w:sz w:val="24"/>
          <w:szCs w:val="24"/>
        </w:rPr>
        <w:t>у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44096">
        <w:rPr>
          <w:rFonts w:ascii="Times New Roman" w:hAnsi="Times New Roman" w:cs="Times New Roman"/>
          <w:bCs/>
          <w:sz w:val="24"/>
          <w:szCs w:val="24"/>
        </w:rPr>
        <w:t>й</w:t>
      </w:r>
      <w:r>
        <w:rPr>
          <w:rFonts w:ascii="Times New Roman" w:hAnsi="Times New Roman" w:cs="Times New Roman"/>
          <w:bCs/>
          <w:sz w:val="24"/>
          <w:szCs w:val="24"/>
        </w:rPr>
        <w:t xml:space="preserve"> синтез</w:t>
      </w:r>
      <w:r w:rsidR="00F44096">
        <w:rPr>
          <w:rFonts w:ascii="Times New Roman" w:hAnsi="Times New Roman" w:cs="Times New Roman"/>
          <w:bCs/>
          <w:sz w:val="24"/>
          <w:szCs w:val="24"/>
        </w:rPr>
        <w:t>у, які є не</w:t>
      </w:r>
      <w:r>
        <w:rPr>
          <w:rFonts w:ascii="Times New Roman" w:hAnsi="Times New Roman" w:cs="Times New Roman"/>
          <w:bCs/>
          <w:sz w:val="24"/>
          <w:szCs w:val="24"/>
        </w:rPr>
        <w:t xml:space="preserve"> абстрактн</w:t>
      </w:r>
      <w:r w:rsidR="00F44096">
        <w:rPr>
          <w:rFonts w:ascii="Times New Roman" w:hAnsi="Times New Roman" w:cs="Times New Roman"/>
          <w:bCs/>
          <w:sz w:val="24"/>
          <w:szCs w:val="24"/>
        </w:rPr>
        <w:t>ими</w:t>
      </w:r>
      <w:r>
        <w:rPr>
          <w:rFonts w:ascii="Times New Roman" w:hAnsi="Times New Roman" w:cs="Times New Roman"/>
          <w:bCs/>
          <w:sz w:val="24"/>
          <w:szCs w:val="24"/>
        </w:rPr>
        <w:t xml:space="preserve"> філософськ</w:t>
      </w:r>
      <w:r w:rsidR="00F44096">
        <w:rPr>
          <w:rFonts w:ascii="Times New Roman" w:hAnsi="Times New Roman" w:cs="Times New Roman"/>
          <w:bCs/>
          <w:sz w:val="24"/>
          <w:szCs w:val="24"/>
        </w:rPr>
        <w:t>ими</w:t>
      </w:r>
      <w:r>
        <w:rPr>
          <w:rFonts w:ascii="Times New Roman" w:hAnsi="Times New Roman" w:cs="Times New Roman"/>
          <w:bCs/>
          <w:sz w:val="24"/>
          <w:szCs w:val="24"/>
        </w:rPr>
        <w:t xml:space="preserve"> поняття</w:t>
      </w:r>
      <w:r w:rsidR="00F44096">
        <w:rPr>
          <w:rFonts w:ascii="Times New Roman" w:hAnsi="Times New Roman" w:cs="Times New Roman"/>
          <w:bCs/>
          <w:sz w:val="24"/>
          <w:szCs w:val="24"/>
        </w:rPr>
        <w:t>ми</w:t>
      </w:r>
      <w:r>
        <w:rPr>
          <w:rFonts w:ascii="Times New Roman" w:hAnsi="Times New Roman" w:cs="Times New Roman"/>
          <w:bCs/>
          <w:sz w:val="24"/>
          <w:szCs w:val="24"/>
        </w:rPr>
        <w:t>, а т</w:t>
      </w:r>
      <w:r w:rsidR="00F44096">
        <w:rPr>
          <w:rFonts w:ascii="Times New Roman" w:hAnsi="Times New Roman" w:cs="Times New Roman"/>
          <w:bCs/>
          <w:sz w:val="24"/>
          <w:szCs w:val="24"/>
        </w:rPr>
        <w:t>ими</w:t>
      </w:r>
      <w:r>
        <w:rPr>
          <w:rFonts w:ascii="Times New Roman" w:hAnsi="Times New Roman" w:cs="Times New Roman"/>
          <w:bCs/>
          <w:sz w:val="24"/>
          <w:szCs w:val="24"/>
        </w:rPr>
        <w:t xml:space="preserve"> інструмент</w:t>
      </w:r>
      <w:r w:rsidR="00F44096">
        <w:rPr>
          <w:rFonts w:ascii="Times New Roman" w:hAnsi="Times New Roman" w:cs="Times New Roman"/>
          <w:bCs/>
          <w:sz w:val="24"/>
          <w:szCs w:val="24"/>
        </w:rPr>
        <w:t>ам</w:t>
      </w:r>
      <w:r>
        <w:rPr>
          <w:rFonts w:ascii="Times New Roman" w:hAnsi="Times New Roman" w:cs="Times New Roman"/>
          <w:bCs/>
          <w:sz w:val="24"/>
          <w:szCs w:val="24"/>
        </w:rPr>
        <w:t>и, якими варто вміло користуватися для збільшення ефективності праці. Ви навчитеся відсікати</w:t>
      </w:r>
      <w:r w:rsidR="00F30959">
        <w:rPr>
          <w:rFonts w:ascii="Times New Roman" w:hAnsi="Times New Roman" w:cs="Times New Roman"/>
          <w:bCs/>
          <w:sz w:val="24"/>
          <w:szCs w:val="24"/>
        </w:rPr>
        <w:t xml:space="preserve"> "окамовим лезом" </w:t>
      </w:r>
      <w:r>
        <w:rPr>
          <w:rFonts w:ascii="Times New Roman" w:hAnsi="Times New Roman" w:cs="Times New Roman"/>
          <w:bCs/>
          <w:sz w:val="24"/>
          <w:szCs w:val="24"/>
        </w:rPr>
        <w:t xml:space="preserve">все зайве й недоречне, </w:t>
      </w:r>
      <w:r w:rsidR="00F44096">
        <w:rPr>
          <w:rFonts w:ascii="Times New Roman" w:hAnsi="Times New Roman" w:cs="Times New Roman"/>
          <w:bCs/>
          <w:sz w:val="24"/>
          <w:szCs w:val="24"/>
        </w:rPr>
        <w:t>а також застосовувати</w:t>
      </w:r>
      <w:r w:rsidR="00F44096" w:rsidRPr="00F44096">
        <w:t xml:space="preserve"> </w:t>
      </w:r>
      <w:r w:rsidR="00F44096" w:rsidRPr="00F44096">
        <w:rPr>
          <w:rFonts w:ascii="Times New Roman" w:hAnsi="Times New Roman" w:cs="Times New Roman"/>
          <w:sz w:val="24"/>
          <w:szCs w:val="24"/>
        </w:rPr>
        <w:t>різноманітні</w:t>
      </w:r>
      <w:r w:rsidR="00F44096">
        <w:t xml:space="preserve"> </w:t>
      </w:r>
      <w:r w:rsidR="00F44096" w:rsidRPr="00F44096">
        <w:rPr>
          <w:rFonts w:ascii="Times New Roman" w:hAnsi="Times New Roman" w:cs="Times New Roman"/>
          <w:bCs/>
          <w:sz w:val="24"/>
          <w:szCs w:val="24"/>
        </w:rPr>
        <w:t>статистичн</w:t>
      </w:r>
      <w:r w:rsidR="00F44096">
        <w:rPr>
          <w:rFonts w:ascii="Times New Roman" w:hAnsi="Times New Roman" w:cs="Times New Roman"/>
          <w:bCs/>
          <w:sz w:val="24"/>
          <w:szCs w:val="24"/>
        </w:rPr>
        <w:t xml:space="preserve">і </w:t>
      </w:r>
      <w:r w:rsidR="00F44096" w:rsidRPr="00F44096">
        <w:rPr>
          <w:rFonts w:ascii="Times New Roman" w:hAnsi="Times New Roman" w:cs="Times New Roman"/>
          <w:bCs/>
          <w:sz w:val="24"/>
          <w:szCs w:val="24"/>
        </w:rPr>
        <w:t>метод</w:t>
      </w:r>
      <w:r w:rsidR="00F44096">
        <w:rPr>
          <w:rFonts w:ascii="Times New Roman" w:hAnsi="Times New Roman" w:cs="Times New Roman"/>
          <w:bCs/>
          <w:sz w:val="24"/>
          <w:szCs w:val="24"/>
        </w:rPr>
        <w:t>и</w:t>
      </w:r>
      <w:r w:rsidR="00E96C89">
        <w:rPr>
          <w:rFonts w:ascii="Times New Roman" w:hAnsi="Times New Roman" w:cs="Times New Roman"/>
          <w:bCs/>
          <w:sz w:val="24"/>
          <w:szCs w:val="24"/>
        </w:rPr>
        <w:t>, бо світ є не чорно-білим, а з багатьма відтінками сірого</w:t>
      </w:r>
      <w:r w:rsidR="00F44096">
        <w:rPr>
          <w:rFonts w:ascii="Times New Roman" w:hAnsi="Times New Roman" w:cs="Times New Roman"/>
          <w:bCs/>
          <w:sz w:val="24"/>
          <w:szCs w:val="24"/>
        </w:rPr>
        <w:t>. У комп'ютерну еру створено різні математичні пакети, що дозволяють виконувати будь-які математичні розрахунки, проте на оволодіння ними потрібно витратити багато часу, якого так не вистачає студентам. Тому вам надається можливість оволодіти</w:t>
      </w:r>
      <w:r w:rsidR="00F44096" w:rsidRPr="00F44096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44096" w:rsidRPr="00CD2E09">
        <w:rPr>
          <w:rFonts w:ascii="Times New Roman" w:hAnsi="Times New Roman" w:cs="Times New Roman"/>
          <w:iCs/>
          <w:sz w:val="24"/>
          <w:szCs w:val="24"/>
        </w:rPr>
        <w:t>алгоритм</w:t>
      </w:r>
      <w:r w:rsidR="00F44096">
        <w:rPr>
          <w:rFonts w:ascii="Times New Roman" w:hAnsi="Times New Roman" w:cs="Times New Roman"/>
          <w:iCs/>
          <w:sz w:val="24"/>
          <w:szCs w:val="24"/>
        </w:rPr>
        <w:t>ом</w:t>
      </w:r>
      <w:r w:rsidR="00F44096" w:rsidRPr="00CD2E09">
        <w:rPr>
          <w:rFonts w:ascii="Times New Roman" w:hAnsi="Times New Roman" w:cs="Times New Roman"/>
          <w:iCs/>
          <w:sz w:val="24"/>
          <w:szCs w:val="24"/>
        </w:rPr>
        <w:t xml:space="preserve"> проведення статистичних аналізів дослідних даних: варіаційного, дисперсійного, кореляційного та регресійного тощо за допомогою програми Microsoft Excel</w:t>
      </w:r>
      <w:r w:rsidR="00F44096">
        <w:rPr>
          <w:rFonts w:ascii="Times New Roman" w:hAnsi="Times New Roman" w:cs="Times New Roman"/>
          <w:iCs/>
          <w:sz w:val="24"/>
          <w:szCs w:val="24"/>
        </w:rPr>
        <w:t xml:space="preserve">, яка є </w:t>
      </w:r>
      <w:r w:rsidR="0064093C">
        <w:rPr>
          <w:rFonts w:ascii="Times New Roman" w:hAnsi="Times New Roman" w:cs="Times New Roman"/>
          <w:iCs/>
          <w:sz w:val="24"/>
          <w:szCs w:val="24"/>
        </w:rPr>
        <w:t>най</w:t>
      </w:r>
      <w:r w:rsidR="00F44096">
        <w:rPr>
          <w:rFonts w:ascii="Times New Roman" w:hAnsi="Times New Roman" w:cs="Times New Roman"/>
          <w:iCs/>
          <w:sz w:val="24"/>
          <w:szCs w:val="24"/>
        </w:rPr>
        <w:t>доступн</w:t>
      </w:r>
      <w:r w:rsidR="00F30959">
        <w:rPr>
          <w:rFonts w:ascii="Times New Roman" w:hAnsi="Times New Roman" w:cs="Times New Roman"/>
          <w:iCs/>
          <w:sz w:val="24"/>
          <w:szCs w:val="24"/>
        </w:rPr>
        <w:t>іш</w:t>
      </w:r>
      <w:r w:rsidR="00F44096">
        <w:rPr>
          <w:rFonts w:ascii="Times New Roman" w:hAnsi="Times New Roman" w:cs="Times New Roman"/>
          <w:iCs/>
          <w:sz w:val="24"/>
          <w:szCs w:val="24"/>
        </w:rPr>
        <w:t xml:space="preserve">ою </w:t>
      </w:r>
      <w:r w:rsidR="00F30959">
        <w:rPr>
          <w:rFonts w:ascii="Times New Roman" w:hAnsi="Times New Roman" w:cs="Times New Roman"/>
          <w:iCs/>
          <w:sz w:val="24"/>
          <w:szCs w:val="24"/>
        </w:rPr>
        <w:t>та</w:t>
      </w:r>
      <w:r w:rsidR="00F44096">
        <w:rPr>
          <w:rFonts w:ascii="Times New Roman" w:hAnsi="Times New Roman" w:cs="Times New Roman"/>
          <w:iCs/>
          <w:sz w:val="24"/>
          <w:szCs w:val="24"/>
        </w:rPr>
        <w:t xml:space="preserve"> найпростішою для більшості студентів. </w:t>
      </w:r>
    </w:p>
    <w:p w14:paraId="300E03D1" w14:textId="77777777" w:rsidR="002F5F08" w:rsidRPr="00D444FA" w:rsidRDefault="002F5F08" w:rsidP="002F5F08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24B522DA" w14:textId="77777777" w:rsidR="002F5F08" w:rsidRPr="00D444FA" w:rsidRDefault="002F5F08" w:rsidP="002F5F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t>Теми лекцій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44BBB227" w14:textId="00F1E60E" w:rsidR="00CD1215" w:rsidRDefault="00CD1215" w:rsidP="00421F2B">
      <w:pPr>
        <w:pStyle w:val="a4"/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Історія дослідної справи та основні поняття</w:t>
      </w:r>
    </w:p>
    <w:p w14:paraId="6873CCB2" w14:textId="13CF5D49" w:rsidR="00F74443" w:rsidRDefault="0061020F" w:rsidP="00421F2B">
      <w:pPr>
        <w:pStyle w:val="a4"/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1020F">
        <w:rPr>
          <w:rFonts w:ascii="Times New Roman" w:hAnsi="Times New Roman" w:cs="Times New Roman"/>
          <w:sz w:val="24"/>
          <w:szCs w:val="24"/>
        </w:rPr>
        <w:t>Рів</w:t>
      </w:r>
      <w:r w:rsidR="00F74443">
        <w:rPr>
          <w:rFonts w:ascii="Times New Roman" w:hAnsi="Times New Roman" w:cs="Times New Roman"/>
          <w:sz w:val="24"/>
          <w:szCs w:val="24"/>
        </w:rPr>
        <w:t>ні й</w:t>
      </w:r>
      <w:r w:rsidRPr="0061020F">
        <w:rPr>
          <w:rFonts w:ascii="Times New Roman" w:hAnsi="Times New Roman" w:cs="Times New Roman"/>
          <w:sz w:val="24"/>
          <w:szCs w:val="24"/>
        </w:rPr>
        <w:t xml:space="preserve"> види </w:t>
      </w:r>
      <w:r w:rsidR="00F74443">
        <w:rPr>
          <w:rFonts w:ascii="Times New Roman" w:hAnsi="Times New Roman" w:cs="Times New Roman"/>
          <w:sz w:val="24"/>
          <w:szCs w:val="24"/>
        </w:rPr>
        <w:t>наукових досліджень</w:t>
      </w:r>
      <w:r w:rsidRPr="006102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06B8F8" w14:textId="2F0DA25D" w:rsidR="002F5F08" w:rsidRPr="00D444FA" w:rsidRDefault="00F74443" w:rsidP="008D779A">
      <w:pPr>
        <w:pStyle w:val="a4"/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</w:t>
      </w:r>
      <w:r w:rsidR="0061020F" w:rsidRPr="0061020F">
        <w:rPr>
          <w:rFonts w:ascii="Times New Roman" w:hAnsi="Times New Roman" w:cs="Times New Roman"/>
          <w:sz w:val="24"/>
          <w:szCs w:val="24"/>
        </w:rPr>
        <w:t xml:space="preserve">етоди </w:t>
      </w:r>
      <w:r>
        <w:rPr>
          <w:rFonts w:ascii="Times New Roman" w:hAnsi="Times New Roman" w:cs="Times New Roman"/>
          <w:sz w:val="24"/>
          <w:szCs w:val="24"/>
        </w:rPr>
        <w:t xml:space="preserve">наукових </w:t>
      </w:r>
      <w:r w:rsidR="0061020F" w:rsidRPr="0061020F">
        <w:rPr>
          <w:rFonts w:ascii="Times New Roman" w:hAnsi="Times New Roman" w:cs="Times New Roman"/>
          <w:sz w:val="24"/>
          <w:szCs w:val="24"/>
        </w:rPr>
        <w:t>досліджень</w:t>
      </w:r>
    </w:p>
    <w:p w14:paraId="20F2EFA4" w14:textId="15554DDB" w:rsidR="002F5F08" w:rsidRPr="00D444FA" w:rsidRDefault="0061020F" w:rsidP="008D779A">
      <w:pPr>
        <w:pStyle w:val="a4"/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1020F">
        <w:rPr>
          <w:rFonts w:ascii="Times New Roman" w:hAnsi="Times New Roman" w:cs="Times New Roman"/>
          <w:sz w:val="24"/>
          <w:szCs w:val="24"/>
        </w:rPr>
        <w:t>Вимоги до наукового експерименту</w:t>
      </w:r>
    </w:p>
    <w:p w14:paraId="22E02F7C" w14:textId="63288FF6" w:rsidR="002F5F08" w:rsidRPr="00D444FA" w:rsidRDefault="0061020F" w:rsidP="008D779A">
      <w:pPr>
        <w:pStyle w:val="a4"/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1020F">
        <w:rPr>
          <w:rFonts w:ascii="Times New Roman" w:hAnsi="Times New Roman" w:cs="Times New Roman"/>
          <w:sz w:val="24"/>
          <w:szCs w:val="24"/>
        </w:rPr>
        <w:t>Елементи методики дослідної справи</w:t>
      </w:r>
    </w:p>
    <w:p w14:paraId="24BFA857" w14:textId="77777777" w:rsidR="00F74443" w:rsidRDefault="0061020F" w:rsidP="008D779A">
      <w:pPr>
        <w:pStyle w:val="a4"/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1020F">
        <w:rPr>
          <w:rFonts w:ascii="Times New Roman" w:hAnsi="Times New Roman" w:cs="Times New Roman"/>
          <w:sz w:val="24"/>
          <w:szCs w:val="24"/>
        </w:rPr>
        <w:t xml:space="preserve">Планування </w:t>
      </w:r>
      <w:r w:rsidR="00F74443">
        <w:rPr>
          <w:rFonts w:ascii="Times New Roman" w:hAnsi="Times New Roman" w:cs="Times New Roman"/>
          <w:sz w:val="24"/>
          <w:szCs w:val="24"/>
        </w:rPr>
        <w:t>дослідів</w:t>
      </w:r>
    </w:p>
    <w:p w14:paraId="0D8A77C6" w14:textId="4831B5C9" w:rsidR="002F5F08" w:rsidRPr="00D444FA" w:rsidRDefault="00F74443" w:rsidP="008D779A">
      <w:pPr>
        <w:pStyle w:val="a4"/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</w:t>
      </w:r>
      <w:r w:rsidR="0061020F" w:rsidRPr="0061020F">
        <w:rPr>
          <w:rFonts w:ascii="Times New Roman" w:hAnsi="Times New Roman" w:cs="Times New Roman"/>
          <w:sz w:val="24"/>
          <w:szCs w:val="24"/>
        </w:rPr>
        <w:t>акладання дослід</w:t>
      </w:r>
      <w:r>
        <w:rPr>
          <w:rFonts w:ascii="Times New Roman" w:hAnsi="Times New Roman" w:cs="Times New Roman"/>
          <w:sz w:val="24"/>
          <w:szCs w:val="24"/>
        </w:rPr>
        <w:t>ів</w:t>
      </w:r>
    </w:p>
    <w:p w14:paraId="1421A499" w14:textId="087A4EA0" w:rsidR="002F5F08" w:rsidRDefault="0061020F" w:rsidP="008D779A">
      <w:pPr>
        <w:pStyle w:val="a4"/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1020F">
        <w:rPr>
          <w:rFonts w:ascii="Times New Roman" w:hAnsi="Times New Roman" w:cs="Times New Roman"/>
          <w:sz w:val="24"/>
          <w:szCs w:val="24"/>
        </w:rPr>
        <w:t xml:space="preserve">Обліки </w:t>
      </w:r>
      <w:r w:rsidR="00CD1215">
        <w:rPr>
          <w:rFonts w:ascii="Times New Roman" w:hAnsi="Times New Roman" w:cs="Times New Roman"/>
          <w:sz w:val="24"/>
          <w:szCs w:val="24"/>
        </w:rPr>
        <w:t>й</w:t>
      </w:r>
      <w:r w:rsidRPr="0061020F">
        <w:rPr>
          <w:rFonts w:ascii="Times New Roman" w:hAnsi="Times New Roman" w:cs="Times New Roman"/>
          <w:sz w:val="24"/>
          <w:szCs w:val="24"/>
        </w:rPr>
        <w:t xml:space="preserve"> спостереження в дослідах </w:t>
      </w:r>
      <w:r w:rsidR="008D779A">
        <w:rPr>
          <w:rFonts w:ascii="Times New Roman" w:hAnsi="Times New Roman" w:cs="Times New Roman"/>
          <w:sz w:val="24"/>
          <w:szCs w:val="24"/>
        </w:rPr>
        <w:t>і</w:t>
      </w:r>
      <w:r w:rsidRPr="0061020F">
        <w:rPr>
          <w:rFonts w:ascii="Times New Roman" w:hAnsi="Times New Roman" w:cs="Times New Roman"/>
          <w:sz w:val="24"/>
          <w:szCs w:val="24"/>
        </w:rPr>
        <w:t xml:space="preserve">з </w:t>
      </w:r>
      <w:r w:rsidR="008D779A">
        <w:rPr>
          <w:rFonts w:ascii="Times New Roman" w:hAnsi="Times New Roman" w:cs="Times New Roman"/>
          <w:sz w:val="24"/>
          <w:szCs w:val="24"/>
        </w:rPr>
        <w:t>зернятковими</w:t>
      </w:r>
      <w:r w:rsidRPr="0061020F">
        <w:rPr>
          <w:rFonts w:ascii="Times New Roman" w:hAnsi="Times New Roman" w:cs="Times New Roman"/>
          <w:sz w:val="24"/>
          <w:szCs w:val="24"/>
        </w:rPr>
        <w:t xml:space="preserve"> культурами</w:t>
      </w:r>
    </w:p>
    <w:p w14:paraId="6F7743EB" w14:textId="1441EE06" w:rsidR="008D779A" w:rsidRPr="008D779A" w:rsidRDefault="008D779A" w:rsidP="008D779A">
      <w:pPr>
        <w:pStyle w:val="a4"/>
        <w:numPr>
          <w:ilvl w:val="0"/>
          <w:numId w:val="3"/>
        </w:numPr>
        <w:ind w:left="0" w:firstLine="709"/>
        <w:rPr>
          <w:rFonts w:ascii="Times New Roman" w:hAnsi="Times New Roman" w:cs="Times New Roman"/>
          <w:sz w:val="24"/>
          <w:szCs w:val="24"/>
        </w:rPr>
      </w:pPr>
      <w:r w:rsidRPr="008D779A">
        <w:rPr>
          <w:rFonts w:ascii="Times New Roman" w:hAnsi="Times New Roman" w:cs="Times New Roman"/>
          <w:sz w:val="24"/>
          <w:szCs w:val="24"/>
        </w:rPr>
        <w:t xml:space="preserve">Обліки й спостереження в дослідах з </w:t>
      </w:r>
      <w:r>
        <w:rPr>
          <w:rFonts w:ascii="Times New Roman" w:hAnsi="Times New Roman" w:cs="Times New Roman"/>
          <w:sz w:val="24"/>
          <w:szCs w:val="24"/>
        </w:rPr>
        <w:t>кісточковими</w:t>
      </w:r>
      <w:r w:rsidRPr="008D779A">
        <w:rPr>
          <w:rFonts w:ascii="Times New Roman" w:hAnsi="Times New Roman" w:cs="Times New Roman"/>
          <w:sz w:val="24"/>
          <w:szCs w:val="24"/>
        </w:rPr>
        <w:t xml:space="preserve"> культурами</w:t>
      </w:r>
    </w:p>
    <w:p w14:paraId="4FD2F9D2" w14:textId="40552982" w:rsidR="008D779A" w:rsidRDefault="008D779A" w:rsidP="008D779A">
      <w:pPr>
        <w:pStyle w:val="a4"/>
        <w:numPr>
          <w:ilvl w:val="0"/>
          <w:numId w:val="3"/>
        </w:numPr>
        <w:ind w:left="0" w:firstLine="709"/>
        <w:rPr>
          <w:rFonts w:ascii="Times New Roman" w:hAnsi="Times New Roman" w:cs="Times New Roman"/>
          <w:sz w:val="24"/>
          <w:szCs w:val="24"/>
        </w:rPr>
      </w:pPr>
      <w:r w:rsidRPr="008D779A">
        <w:rPr>
          <w:rFonts w:ascii="Times New Roman" w:hAnsi="Times New Roman" w:cs="Times New Roman"/>
          <w:sz w:val="24"/>
          <w:szCs w:val="24"/>
        </w:rPr>
        <w:t xml:space="preserve">Обліки й спостереження в дослідах з </w:t>
      </w:r>
      <w:r>
        <w:rPr>
          <w:rFonts w:ascii="Times New Roman" w:hAnsi="Times New Roman" w:cs="Times New Roman"/>
          <w:sz w:val="24"/>
          <w:szCs w:val="24"/>
        </w:rPr>
        <w:t>ягідними</w:t>
      </w:r>
      <w:r w:rsidRPr="008D779A">
        <w:rPr>
          <w:rFonts w:ascii="Times New Roman" w:hAnsi="Times New Roman" w:cs="Times New Roman"/>
          <w:sz w:val="24"/>
          <w:szCs w:val="24"/>
        </w:rPr>
        <w:t xml:space="preserve"> культурами</w:t>
      </w:r>
    </w:p>
    <w:p w14:paraId="1106FCEF" w14:textId="1E262517" w:rsidR="008D779A" w:rsidRPr="008D779A" w:rsidRDefault="008D779A" w:rsidP="008D779A">
      <w:pPr>
        <w:pStyle w:val="a4"/>
        <w:numPr>
          <w:ilvl w:val="0"/>
          <w:numId w:val="3"/>
        </w:numPr>
        <w:ind w:left="0" w:firstLine="709"/>
        <w:rPr>
          <w:rFonts w:ascii="Times New Roman" w:hAnsi="Times New Roman" w:cs="Times New Roman"/>
          <w:sz w:val="24"/>
          <w:szCs w:val="24"/>
        </w:rPr>
      </w:pPr>
      <w:r w:rsidRPr="008D779A">
        <w:rPr>
          <w:rFonts w:ascii="Times New Roman" w:hAnsi="Times New Roman" w:cs="Times New Roman"/>
          <w:sz w:val="24"/>
          <w:szCs w:val="24"/>
        </w:rPr>
        <w:t xml:space="preserve">Обліки й спостереження в дослідахіз </w:t>
      </w:r>
      <w:r>
        <w:rPr>
          <w:rFonts w:ascii="Times New Roman" w:hAnsi="Times New Roman" w:cs="Times New Roman"/>
          <w:sz w:val="24"/>
          <w:szCs w:val="24"/>
        </w:rPr>
        <w:t>овочевими</w:t>
      </w:r>
      <w:r w:rsidRPr="008D779A">
        <w:rPr>
          <w:rFonts w:ascii="Times New Roman" w:hAnsi="Times New Roman" w:cs="Times New Roman"/>
          <w:sz w:val="24"/>
          <w:szCs w:val="24"/>
        </w:rPr>
        <w:t xml:space="preserve"> культурами</w:t>
      </w:r>
    </w:p>
    <w:p w14:paraId="4435D1A9" w14:textId="0DA223B5" w:rsidR="002F5F08" w:rsidRPr="008D779A" w:rsidRDefault="002325C2" w:rsidP="008D779A">
      <w:pPr>
        <w:pStyle w:val="a4"/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8D779A">
        <w:rPr>
          <w:rFonts w:ascii="Times New Roman" w:hAnsi="Times New Roman" w:cs="Times New Roman"/>
          <w:sz w:val="24"/>
          <w:szCs w:val="24"/>
        </w:rPr>
        <w:t>Основи</w:t>
      </w:r>
      <w:r w:rsidR="0061020F" w:rsidRPr="008D779A">
        <w:rPr>
          <w:rFonts w:ascii="Times New Roman" w:hAnsi="Times New Roman" w:cs="Times New Roman"/>
          <w:sz w:val="24"/>
          <w:szCs w:val="24"/>
        </w:rPr>
        <w:t xml:space="preserve"> статистичного аналізу даних</w:t>
      </w:r>
    </w:p>
    <w:p w14:paraId="5FB91B35" w14:textId="41F80EAB" w:rsidR="002F5F08" w:rsidRDefault="0061020F" w:rsidP="008D779A">
      <w:pPr>
        <w:pStyle w:val="a4"/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1020F">
        <w:rPr>
          <w:rFonts w:ascii="Times New Roman" w:hAnsi="Times New Roman" w:cs="Times New Roman"/>
          <w:sz w:val="24"/>
          <w:szCs w:val="24"/>
        </w:rPr>
        <w:t>Перевірка статистичних гіпотез</w:t>
      </w:r>
    </w:p>
    <w:p w14:paraId="022B6F77" w14:textId="0D51A489" w:rsidR="0061020F" w:rsidRDefault="0061020F" w:rsidP="008D779A">
      <w:pPr>
        <w:pStyle w:val="a4"/>
        <w:numPr>
          <w:ilvl w:val="0"/>
          <w:numId w:val="3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1020F">
        <w:rPr>
          <w:rFonts w:ascii="Times New Roman" w:hAnsi="Times New Roman" w:cs="Times New Roman"/>
          <w:sz w:val="24"/>
          <w:szCs w:val="24"/>
        </w:rPr>
        <w:t>Дисперсійний аналіз</w:t>
      </w:r>
    </w:p>
    <w:p w14:paraId="47D59152" w14:textId="6F4CCED8" w:rsidR="0061020F" w:rsidRPr="00D444FA" w:rsidRDefault="0061020F" w:rsidP="0061020F">
      <w:pPr>
        <w:pStyle w:val="a4"/>
        <w:numPr>
          <w:ilvl w:val="0"/>
          <w:numId w:val="3"/>
        </w:numPr>
        <w:spacing w:after="0" w:line="240" w:lineRule="auto"/>
        <w:ind w:hanging="11"/>
        <w:rPr>
          <w:rFonts w:ascii="Times New Roman" w:hAnsi="Times New Roman" w:cs="Times New Roman"/>
          <w:sz w:val="24"/>
          <w:szCs w:val="24"/>
        </w:rPr>
      </w:pPr>
      <w:r w:rsidRPr="0061020F">
        <w:rPr>
          <w:rFonts w:ascii="Times New Roman" w:hAnsi="Times New Roman" w:cs="Times New Roman"/>
          <w:sz w:val="24"/>
          <w:szCs w:val="24"/>
        </w:rPr>
        <w:t>Кореляці</w:t>
      </w:r>
      <w:r w:rsidR="00CD1215">
        <w:rPr>
          <w:rFonts w:ascii="Times New Roman" w:hAnsi="Times New Roman" w:cs="Times New Roman"/>
          <w:sz w:val="24"/>
          <w:szCs w:val="24"/>
        </w:rPr>
        <w:t>йно-регресійний аналіз</w:t>
      </w:r>
      <w:r w:rsidR="008D779A">
        <w:rPr>
          <w:rFonts w:ascii="Times New Roman" w:hAnsi="Times New Roman" w:cs="Times New Roman"/>
          <w:sz w:val="24"/>
          <w:szCs w:val="24"/>
        </w:rPr>
        <w:t>, діаграми</w:t>
      </w:r>
    </w:p>
    <w:p w14:paraId="7EDFD28F" w14:textId="77777777" w:rsidR="002F5F08" w:rsidRPr="00D444FA" w:rsidRDefault="002F5F08" w:rsidP="002F5F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9DB168" w14:textId="77777777" w:rsidR="002F5F08" w:rsidRPr="00D444FA" w:rsidRDefault="002F5F08" w:rsidP="002F5F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t>Теми занять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1BABCD8E" w14:textId="77777777" w:rsidR="002F5F08" w:rsidRPr="00534B82" w:rsidRDefault="002F5F08" w:rsidP="002F5F08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534B82">
        <w:rPr>
          <w:rFonts w:ascii="Times New Roman" w:hAnsi="Times New Roman" w:cs="Times New Roman"/>
          <w:b/>
          <w:i/>
          <w:sz w:val="24"/>
          <w:szCs w:val="24"/>
        </w:rPr>
        <w:t xml:space="preserve">(семінарських, практичних, лабораторних) </w:t>
      </w:r>
    </w:p>
    <w:p w14:paraId="1A2CE4CB" w14:textId="57C14EAF" w:rsidR="00BB7CD7" w:rsidRPr="00534B82" w:rsidRDefault="001F1EB8" w:rsidP="00BB7CD7">
      <w:pPr>
        <w:pStyle w:val="a4"/>
        <w:numPr>
          <w:ilvl w:val="0"/>
          <w:numId w:val="4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534B82">
        <w:rPr>
          <w:rFonts w:ascii="Times New Roman" w:hAnsi="Times New Roman" w:cs="Times New Roman"/>
          <w:sz w:val="24"/>
          <w:szCs w:val="24"/>
        </w:rPr>
        <w:t>Планування</w:t>
      </w:r>
      <w:r w:rsidR="00BB7CD7" w:rsidRPr="00534B82">
        <w:rPr>
          <w:rFonts w:ascii="Times New Roman" w:hAnsi="Times New Roman" w:cs="Times New Roman"/>
          <w:sz w:val="24"/>
          <w:szCs w:val="24"/>
        </w:rPr>
        <w:t xml:space="preserve"> кількості та розміщення рослин у досліді</w:t>
      </w:r>
    </w:p>
    <w:p w14:paraId="1B36E123" w14:textId="6DCD1F31" w:rsidR="00A1076A" w:rsidRPr="00534B82" w:rsidRDefault="00BB7CD7" w:rsidP="00A1076A">
      <w:pPr>
        <w:pStyle w:val="a4"/>
        <w:numPr>
          <w:ilvl w:val="0"/>
          <w:numId w:val="4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534B82">
        <w:rPr>
          <w:rFonts w:ascii="Times New Roman" w:hAnsi="Times New Roman" w:cs="Times New Roman"/>
          <w:sz w:val="24"/>
          <w:szCs w:val="24"/>
        </w:rPr>
        <w:t xml:space="preserve">Складання плану </w:t>
      </w:r>
      <w:r w:rsidR="00534B82" w:rsidRPr="00534B82">
        <w:rPr>
          <w:rFonts w:ascii="Times New Roman" w:hAnsi="Times New Roman" w:cs="Times New Roman"/>
          <w:sz w:val="24"/>
          <w:szCs w:val="24"/>
        </w:rPr>
        <w:t xml:space="preserve">та документування </w:t>
      </w:r>
      <w:r w:rsidR="00A1076A" w:rsidRPr="00534B82">
        <w:rPr>
          <w:rFonts w:ascii="Times New Roman" w:hAnsi="Times New Roman" w:cs="Times New Roman"/>
          <w:sz w:val="24"/>
          <w:szCs w:val="24"/>
        </w:rPr>
        <w:t>досліду</w:t>
      </w:r>
    </w:p>
    <w:p w14:paraId="1DD8406E" w14:textId="51461984" w:rsidR="002F5F08" w:rsidRPr="00534B82" w:rsidRDefault="0061020F" w:rsidP="00A1076A">
      <w:pPr>
        <w:pStyle w:val="a4"/>
        <w:numPr>
          <w:ilvl w:val="0"/>
          <w:numId w:val="4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534B82">
        <w:rPr>
          <w:rFonts w:ascii="Times New Roman" w:hAnsi="Times New Roman" w:cs="Times New Roman"/>
          <w:sz w:val="24"/>
          <w:szCs w:val="24"/>
        </w:rPr>
        <w:t xml:space="preserve">Розрахунок середніх величин </w:t>
      </w:r>
    </w:p>
    <w:p w14:paraId="2A5F7F41" w14:textId="3D3DB285" w:rsidR="0061020F" w:rsidRPr="00534B82" w:rsidRDefault="00A1076A" w:rsidP="00A1076A">
      <w:pPr>
        <w:pStyle w:val="a4"/>
        <w:numPr>
          <w:ilvl w:val="0"/>
          <w:numId w:val="4"/>
        </w:numPr>
        <w:ind w:left="0" w:firstLine="709"/>
        <w:rPr>
          <w:rFonts w:ascii="Times New Roman" w:hAnsi="Times New Roman" w:cs="Times New Roman"/>
          <w:sz w:val="24"/>
          <w:szCs w:val="24"/>
        </w:rPr>
      </w:pPr>
      <w:r w:rsidRPr="00534B82">
        <w:rPr>
          <w:rFonts w:ascii="Times New Roman" w:hAnsi="Times New Roman" w:cs="Times New Roman"/>
          <w:sz w:val="24"/>
          <w:szCs w:val="24"/>
        </w:rPr>
        <w:lastRenderedPageBreak/>
        <w:t>Підготовка даних до статистичної обробки і р</w:t>
      </w:r>
      <w:r w:rsidR="0061020F" w:rsidRPr="00534B82">
        <w:rPr>
          <w:rFonts w:ascii="Times New Roman" w:hAnsi="Times New Roman" w:cs="Times New Roman"/>
          <w:sz w:val="24"/>
          <w:szCs w:val="24"/>
        </w:rPr>
        <w:t>озрахунок коефіцієнту варіації</w:t>
      </w:r>
    </w:p>
    <w:p w14:paraId="0C2C89AA" w14:textId="3CC1F86A" w:rsidR="002F5F08" w:rsidRPr="00534B82" w:rsidRDefault="00A1076A" w:rsidP="00A1076A">
      <w:pPr>
        <w:pStyle w:val="a4"/>
        <w:numPr>
          <w:ilvl w:val="0"/>
          <w:numId w:val="4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bookmarkStart w:id="0" w:name="_Hlk85906921"/>
      <w:r w:rsidRPr="00534B82">
        <w:rPr>
          <w:rFonts w:ascii="Times New Roman" w:hAnsi="Times New Roman" w:cs="Times New Roman"/>
          <w:sz w:val="24"/>
          <w:szCs w:val="24"/>
        </w:rPr>
        <w:t>Оцінювання достовірності різниці середніх</w:t>
      </w:r>
    </w:p>
    <w:bookmarkEnd w:id="0"/>
    <w:p w14:paraId="30F07B5D" w14:textId="40969B75" w:rsidR="00A1076A" w:rsidRPr="00A1076A" w:rsidRDefault="00A1076A" w:rsidP="00A1076A">
      <w:pPr>
        <w:pStyle w:val="a4"/>
        <w:numPr>
          <w:ilvl w:val="0"/>
          <w:numId w:val="4"/>
        </w:numPr>
        <w:ind w:left="0" w:firstLine="709"/>
        <w:rPr>
          <w:rFonts w:ascii="Times New Roman" w:hAnsi="Times New Roman" w:cs="Times New Roman"/>
          <w:sz w:val="24"/>
          <w:szCs w:val="24"/>
        </w:rPr>
      </w:pPr>
      <w:r w:rsidRPr="00534B82">
        <w:rPr>
          <w:rFonts w:ascii="Times New Roman" w:hAnsi="Times New Roman" w:cs="Times New Roman"/>
          <w:sz w:val="24"/>
          <w:szCs w:val="24"/>
        </w:rPr>
        <w:t>Оцінювання достовірності середньої</w:t>
      </w:r>
      <w:r>
        <w:rPr>
          <w:rFonts w:ascii="Times New Roman" w:hAnsi="Times New Roman" w:cs="Times New Roman"/>
          <w:sz w:val="24"/>
          <w:szCs w:val="24"/>
        </w:rPr>
        <w:t xml:space="preserve"> різниці</w:t>
      </w:r>
    </w:p>
    <w:p w14:paraId="649BEDB2" w14:textId="20F560B3" w:rsidR="0061020F" w:rsidRPr="00D444FA" w:rsidRDefault="00A1076A" w:rsidP="00A1076A">
      <w:pPr>
        <w:pStyle w:val="a4"/>
        <w:numPr>
          <w:ilvl w:val="0"/>
          <w:numId w:val="4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вірка гіпотез про розподіл</w:t>
      </w:r>
    </w:p>
    <w:p w14:paraId="23AA0019" w14:textId="04E452E3" w:rsidR="002F5F08" w:rsidRDefault="00A1076A" w:rsidP="00A1076A">
      <w:pPr>
        <w:pStyle w:val="a4"/>
        <w:numPr>
          <w:ilvl w:val="0"/>
          <w:numId w:val="4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днофакторний д</w:t>
      </w:r>
      <w:r w:rsidR="0061020F" w:rsidRPr="0061020F">
        <w:rPr>
          <w:rFonts w:ascii="Times New Roman" w:hAnsi="Times New Roman" w:cs="Times New Roman"/>
          <w:sz w:val="24"/>
          <w:szCs w:val="24"/>
        </w:rPr>
        <w:t>исперсний аналіз</w:t>
      </w:r>
    </w:p>
    <w:p w14:paraId="48AACFBD" w14:textId="657F36A9" w:rsidR="00A1076A" w:rsidRPr="00A1076A" w:rsidRDefault="00A1076A" w:rsidP="00A1076A">
      <w:pPr>
        <w:pStyle w:val="a4"/>
        <w:numPr>
          <w:ilvl w:val="0"/>
          <w:numId w:val="4"/>
        </w:numPr>
        <w:ind w:left="0" w:firstLine="709"/>
        <w:rPr>
          <w:rFonts w:ascii="Times New Roman" w:hAnsi="Times New Roman" w:cs="Times New Roman"/>
          <w:sz w:val="24"/>
          <w:szCs w:val="24"/>
        </w:rPr>
      </w:pPr>
      <w:r w:rsidRPr="00A1076A">
        <w:rPr>
          <w:rFonts w:ascii="Times New Roman" w:hAnsi="Times New Roman" w:cs="Times New Roman"/>
          <w:sz w:val="24"/>
          <w:szCs w:val="24"/>
        </w:rPr>
        <w:t>Однофакторний дисперсний аналіз</w:t>
      </w:r>
      <w:r>
        <w:rPr>
          <w:rFonts w:ascii="Times New Roman" w:hAnsi="Times New Roman" w:cs="Times New Roman"/>
          <w:sz w:val="24"/>
          <w:szCs w:val="24"/>
        </w:rPr>
        <w:t xml:space="preserve"> нерівномірних комплексів</w:t>
      </w:r>
    </w:p>
    <w:p w14:paraId="67E72147" w14:textId="575AC92B" w:rsidR="0061020F" w:rsidRDefault="00A1076A" w:rsidP="00A1076A">
      <w:pPr>
        <w:pStyle w:val="a4"/>
        <w:numPr>
          <w:ilvl w:val="0"/>
          <w:numId w:val="4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вофакторний д</w:t>
      </w:r>
      <w:r w:rsidR="0061020F" w:rsidRPr="0061020F">
        <w:rPr>
          <w:rFonts w:ascii="Times New Roman" w:hAnsi="Times New Roman" w:cs="Times New Roman"/>
          <w:sz w:val="24"/>
          <w:szCs w:val="24"/>
        </w:rPr>
        <w:t>исперсний аналіз</w:t>
      </w:r>
      <w:r>
        <w:rPr>
          <w:rFonts w:ascii="Times New Roman" w:hAnsi="Times New Roman" w:cs="Times New Roman"/>
          <w:sz w:val="24"/>
          <w:szCs w:val="24"/>
        </w:rPr>
        <w:t xml:space="preserve"> без повторень</w:t>
      </w:r>
    </w:p>
    <w:p w14:paraId="7CBC01B2" w14:textId="74D0AF5C" w:rsidR="00A1076A" w:rsidRPr="00A1076A" w:rsidRDefault="00A1076A" w:rsidP="00A1076A">
      <w:pPr>
        <w:pStyle w:val="a4"/>
        <w:numPr>
          <w:ilvl w:val="0"/>
          <w:numId w:val="4"/>
        </w:numPr>
        <w:ind w:left="0" w:firstLine="709"/>
        <w:rPr>
          <w:rFonts w:ascii="Times New Roman" w:hAnsi="Times New Roman" w:cs="Times New Roman"/>
          <w:sz w:val="24"/>
          <w:szCs w:val="24"/>
        </w:rPr>
      </w:pPr>
      <w:r w:rsidRPr="00A1076A">
        <w:rPr>
          <w:rFonts w:ascii="Times New Roman" w:hAnsi="Times New Roman" w:cs="Times New Roman"/>
          <w:sz w:val="24"/>
          <w:szCs w:val="24"/>
        </w:rPr>
        <w:t xml:space="preserve">Двофакторний дисперсний аналіз </w:t>
      </w:r>
      <w:r>
        <w:rPr>
          <w:rFonts w:ascii="Times New Roman" w:hAnsi="Times New Roman" w:cs="Times New Roman"/>
          <w:sz w:val="24"/>
          <w:szCs w:val="24"/>
        </w:rPr>
        <w:t>з повтореннями</w:t>
      </w:r>
    </w:p>
    <w:p w14:paraId="1F1F4BBC" w14:textId="7A45EF67" w:rsidR="0061020F" w:rsidRDefault="00F65094" w:rsidP="00A1076A">
      <w:pPr>
        <w:pStyle w:val="a4"/>
        <w:numPr>
          <w:ilvl w:val="0"/>
          <w:numId w:val="4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озрахунок парної кореляції</w:t>
      </w:r>
    </w:p>
    <w:p w14:paraId="619FAB4B" w14:textId="273FC22E" w:rsidR="0061020F" w:rsidRDefault="00F65094" w:rsidP="00A1076A">
      <w:pPr>
        <w:pStyle w:val="a4"/>
        <w:numPr>
          <w:ilvl w:val="0"/>
          <w:numId w:val="4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озрахунок множинної кореляції</w:t>
      </w:r>
    </w:p>
    <w:p w14:paraId="1E01702F" w14:textId="0A767B59" w:rsidR="0061020F" w:rsidRDefault="00A1076A" w:rsidP="00421F2B">
      <w:pPr>
        <w:pStyle w:val="a4"/>
        <w:numPr>
          <w:ilvl w:val="0"/>
          <w:numId w:val="4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будова </w:t>
      </w:r>
      <w:r w:rsidR="00F65094">
        <w:rPr>
          <w:rFonts w:ascii="Times New Roman" w:hAnsi="Times New Roman" w:cs="Times New Roman"/>
          <w:sz w:val="24"/>
          <w:szCs w:val="24"/>
        </w:rPr>
        <w:t xml:space="preserve">кругової </w:t>
      </w:r>
      <w:r>
        <w:rPr>
          <w:rFonts w:ascii="Times New Roman" w:hAnsi="Times New Roman" w:cs="Times New Roman"/>
          <w:sz w:val="24"/>
          <w:szCs w:val="24"/>
        </w:rPr>
        <w:t>д</w:t>
      </w:r>
      <w:r w:rsidR="0061020F" w:rsidRPr="0061020F">
        <w:rPr>
          <w:rFonts w:ascii="Times New Roman" w:hAnsi="Times New Roman" w:cs="Times New Roman"/>
          <w:sz w:val="24"/>
          <w:szCs w:val="24"/>
        </w:rPr>
        <w:t>іаграм</w:t>
      </w:r>
      <w:r w:rsidR="00CD1215">
        <w:rPr>
          <w:rFonts w:ascii="Times New Roman" w:hAnsi="Times New Roman" w:cs="Times New Roman"/>
          <w:sz w:val="24"/>
          <w:szCs w:val="24"/>
        </w:rPr>
        <w:t>и</w:t>
      </w:r>
    </w:p>
    <w:p w14:paraId="514775DD" w14:textId="2AB8E4AE" w:rsidR="00F65094" w:rsidRDefault="00F65094" w:rsidP="00421F2B">
      <w:pPr>
        <w:pStyle w:val="a4"/>
        <w:numPr>
          <w:ilvl w:val="0"/>
          <w:numId w:val="4"/>
        </w:numPr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будова графіку й гістограми</w:t>
      </w:r>
    </w:p>
    <w:p w14:paraId="4BD2818B" w14:textId="77777777" w:rsidR="00421F2B" w:rsidRDefault="00421F2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sectPr w:rsidR="00421F2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55672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433F95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33097C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D4149F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928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TAwMDc3MTEyNDFW0lEKTi0uzszPAykwqgUADyQk0CwAAAA="/>
  </w:docVars>
  <w:rsids>
    <w:rsidRoot w:val="002311D7"/>
    <w:rsid w:val="000706E8"/>
    <w:rsid w:val="001F1EB8"/>
    <w:rsid w:val="002311D7"/>
    <w:rsid w:val="002325C2"/>
    <w:rsid w:val="002F5F08"/>
    <w:rsid w:val="003465E3"/>
    <w:rsid w:val="003C1FB6"/>
    <w:rsid w:val="00421F2B"/>
    <w:rsid w:val="00423E3D"/>
    <w:rsid w:val="00430124"/>
    <w:rsid w:val="004666CF"/>
    <w:rsid w:val="00485506"/>
    <w:rsid w:val="00527600"/>
    <w:rsid w:val="00534B82"/>
    <w:rsid w:val="00571C7C"/>
    <w:rsid w:val="0061020F"/>
    <w:rsid w:val="0064093C"/>
    <w:rsid w:val="00780260"/>
    <w:rsid w:val="007852EC"/>
    <w:rsid w:val="007E733A"/>
    <w:rsid w:val="008D779A"/>
    <w:rsid w:val="00A1076A"/>
    <w:rsid w:val="00AC66BF"/>
    <w:rsid w:val="00BB7CD7"/>
    <w:rsid w:val="00BD18E5"/>
    <w:rsid w:val="00CB4B03"/>
    <w:rsid w:val="00CD1215"/>
    <w:rsid w:val="00CD2E09"/>
    <w:rsid w:val="00D444FA"/>
    <w:rsid w:val="00E3427C"/>
    <w:rsid w:val="00E56970"/>
    <w:rsid w:val="00E96C89"/>
    <w:rsid w:val="00F30959"/>
    <w:rsid w:val="00F44096"/>
    <w:rsid w:val="00F65094"/>
    <w:rsid w:val="00F74443"/>
    <w:rsid w:val="00FB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3059DF"/>
  <w15:chartTrackingRefBased/>
  <w15:docId w15:val="{7EF974F8-065F-40BE-9273-90C39DD36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444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3</Pages>
  <Words>1875</Words>
  <Characters>1070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Volodymyr Mezhenskyj</cp:lastModifiedBy>
  <cp:revision>13</cp:revision>
  <dcterms:created xsi:type="dcterms:W3CDTF">2021-10-23T08:07:00Z</dcterms:created>
  <dcterms:modified xsi:type="dcterms:W3CDTF">2021-10-23T19:29:00Z</dcterms:modified>
</cp:coreProperties>
</file>